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DE3DE" w14:textId="0BC37892" w:rsidR="00FA3565" w:rsidRDefault="00C96D84" w:rsidP="00C96D84">
      <w:pPr>
        <w:jc w:val="center"/>
      </w:pPr>
      <w:r w:rsidRPr="007E0D0C">
        <w:rPr>
          <w:rFonts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cs="Arial"/>
          <w:b/>
          <w:bCs/>
          <w:sz w:val="32"/>
          <w:szCs w:val="32"/>
        </w:rPr>
        <w:t xml:space="preserve">MJESEC </w:t>
      </w:r>
      <w:r w:rsidRPr="007E0D0C">
        <w:rPr>
          <w:rFonts w:cs="Arial"/>
          <w:b/>
          <w:bCs/>
          <w:sz w:val="32"/>
          <w:szCs w:val="32"/>
        </w:rPr>
        <w:t>SVIBANJ 202</w:t>
      </w:r>
      <w:r>
        <w:rPr>
          <w:rFonts w:cs="Arial"/>
          <w:b/>
          <w:bCs/>
          <w:sz w:val="32"/>
          <w:szCs w:val="32"/>
        </w:rPr>
        <w:t>2</w:t>
      </w:r>
      <w:r w:rsidRPr="007E0D0C">
        <w:rPr>
          <w:rFonts w:cs="Arial"/>
          <w:b/>
          <w:bCs/>
          <w:sz w:val="32"/>
          <w:szCs w:val="32"/>
        </w:rPr>
        <w:t>. GODINE</w:t>
      </w:r>
    </w:p>
    <w:tbl>
      <w:tblPr>
        <w:tblStyle w:val="Obinatablica21"/>
        <w:tblpPr w:leftFromText="180" w:rightFromText="180" w:vertAnchor="text" w:horzAnchor="margin" w:tblpXSpec="center" w:tblpY="122"/>
        <w:tblW w:w="858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3544"/>
        <w:gridCol w:w="2410"/>
        <w:gridCol w:w="2627"/>
      </w:tblGrid>
      <w:tr w:rsidR="00C96D84" w:rsidRPr="00C96D84" w14:paraId="6B1700C6" w14:textId="77777777" w:rsidTr="00A53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37380776" w14:textId="77777777" w:rsidR="00C96D84" w:rsidRPr="00C96D84" w:rsidRDefault="00C96D84" w:rsidP="00A53C4F">
            <w:pPr>
              <w:ind w:left="34"/>
              <w:jc w:val="center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MJESNI ODBOR - NASELJE</w:t>
            </w:r>
          </w:p>
        </w:tc>
        <w:tc>
          <w:tcPr>
            <w:tcW w:w="503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7B82FC53" w14:textId="77777777" w:rsidR="00C96D84" w:rsidRPr="00C96D84" w:rsidRDefault="00C96D84" w:rsidP="00A53C4F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I. ODVOZ</w:t>
            </w:r>
          </w:p>
        </w:tc>
      </w:tr>
      <w:tr w:rsidR="00C96D84" w:rsidRPr="00C96D84" w14:paraId="0A747EE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6C85993F" w14:textId="77777777" w:rsidR="00C96D84" w:rsidRPr="00C96D84" w:rsidRDefault="00C96D84" w:rsidP="00A53C4F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hideMark/>
          </w:tcPr>
          <w:p w14:paraId="5C5506B0" w14:textId="77777777" w:rsidR="00C96D84" w:rsidRPr="00C96D84" w:rsidRDefault="00C96D84" w:rsidP="00A53C4F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DATUM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44EE7111" w14:textId="77777777" w:rsidR="00C96D84" w:rsidRPr="00C96D84" w:rsidRDefault="00C96D84" w:rsidP="00A53C4F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VRIJEME</w:t>
            </w:r>
          </w:p>
        </w:tc>
      </w:tr>
      <w:tr w:rsidR="00C96D84" w:rsidRPr="00C96D84" w14:paraId="37DCEDD5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2363D9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egana</w:t>
            </w:r>
          </w:p>
          <w:p w14:paraId="65E493A1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 7 - iza trž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0D006AEC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41294A2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20</w:t>
            </w:r>
          </w:p>
        </w:tc>
      </w:tr>
      <w:tr w:rsidR="00C96D84" w:rsidRPr="00C96D84" w14:paraId="4AF4DD38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19CDC32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h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, Mala Jazbina (Obrtnička ulica/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ola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9B83F81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C6933CB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74DD8919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ED78B7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Lug Samoborski</w:t>
            </w:r>
          </w:p>
          <w:p w14:paraId="1E0DC06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099F78C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DBA7313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1C6A5FB1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1E1852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okoč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i</w:t>
            </w:r>
          </w:p>
          <w:p w14:paraId="73BF34B6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95625D4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4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8F5E54C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5BC303E4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7E5BCE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danjci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038DAFB6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4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D9A83E6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4420CFC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3792D0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obovic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AC222CA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5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4BD7BC5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211DED98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64F8DFE9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amoborski Otok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AB2C89C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5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7C6CFC7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30085AC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430B411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Otruš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trgovin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B78AD78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6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FA39E66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20DE7FE8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5614F06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Dubrava Samoborska </w:t>
            </w:r>
          </w:p>
          <w:p w14:paraId="7C58505F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310575A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6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4F407D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3BB0EF5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2DD99D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ad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A6457B3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9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6855281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6D1402DB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A399CA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Celin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e</w:t>
            </w:r>
          </w:p>
          <w:p w14:paraId="1F3B8FBB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B05C356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9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723A23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06710BE6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3BE7FB3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edsave</w:t>
            </w:r>
            <w:proofErr w:type="spellEnd"/>
          </w:p>
          <w:p w14:paraId="2E35BE7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ske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ED96753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0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55DB18B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364B0675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9E22755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avršća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mos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40BCB3C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0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3809117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2D055676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7438DF1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</w:t>
            </w:r>
          </w:p>
          <w:p w14:paraId="75A955C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 107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C4C9D9D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1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24786A6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73B8DD69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0D2C3A2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Vrbovec Samoborski </w:t>
            </w:r>
          </w:p>
          <w:p w14:paraId="70A804BA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8CA3C77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1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17EACD3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FAC556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612FF4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omaslovec</w:t>
            </w:r>
            <w:proofErr w:type="spellEnd"/>
          </w:p>
          <w:p w14:paraId="71D82F0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 igrališt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D909FB2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2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04B313B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0DE3FABC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1567B95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Hrasti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a</w:t>
            </w:r>
          </w:p>
          <w:p w14:paraId="1DCFFFD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F958BA1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2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71A7AC0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7CA9CEDC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E16AFBF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ala Rakovica (parkiralište nasuprot Ulice Voćnjaci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7612E18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6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632245C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21FC2494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971CE6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elika Rakovica</w:t>
            </w:r>
          </w:p>
          <w:p w14:paraId="3E08F2DB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igrališ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8598B6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6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E46ECE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0A554E8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1140B7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adje</w:t>
            </w:r>
            <w:proofErr w:type="spellEnd"/>
          </w:p>
          <w:p w14:paraId="5909D6C9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irnovečk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28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981BA14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0CC8209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4EA6FD04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51B7269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olvice</w:t>
            </w:r>
            <w:proofErr w:type="spellEnd"/>
          </w:p>
          <w:p w14:paraId="7A51492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B710BA8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AD8EA72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0586E647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74567FA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veti Martin pod Okićem</w:t>
            </w:r>
          </w:p>
          <w:p w14:paraId="3CB2E6B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64AE9DB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2FA406F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72F5989E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33CE053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onščica</w:t>
            </w:r>
            <w:proofErr w:type="spellEnd"/>
          </w:p>
          <w:p w14:paraId="7176A245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 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F3C3443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3ADF0A3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446FB29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2ECEBE5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Podgrađe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okićko</w:t>
            </w:r>
            <w:proofErr w:type="spellEnd"/>
          </w:p>
          <w:p w14:paraId="66228BD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kapelic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65B2379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16CC289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04598D5F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0C24681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režni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okićki</w:t>
            </w:r>
            <w:proofErr w:type="spellEnd"/>
          </w:p>
          <w:p w14:paraId="6BB9EFA1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72AD2F2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0EB77A4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25A26D9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A91313A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lastRenderedPageBreak/>
              <w:t>Galgov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F1A755C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0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515047E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58CAC14C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7911AD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akov Potok</w:t>
            </w:r>
          </w:p>
          <w:p w14:paraId="24BF72F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/ Karlovač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FA929F1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0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7BAEAB3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B36E2C1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5666C9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avučnjak</w:t>
            </w:r>
          </w:p>
          <w:p w14:paraId="75606026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D5591B6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3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6C3A8FE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7BD9D207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3A5CEB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etkov Breg</w:t>
            </w:r>
          </w:p>
          <w:p w14:paraId="4AF8430F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131649A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3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EED2CBB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45E435D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E5B5D69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ke</w:t>
            </w:r>
          </w:p>
          <w:p w14:paraId="421B838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ško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4927C2F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4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2B2E73F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65C8B28A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F4B1AC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Manja Vas, Kotari,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ukov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šk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i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rekriž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lešivičk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</w:p>
          <w:p w14:paraId="3F4F35E2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autobusne stanice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ukov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CD30707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4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6C16EE9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6B2344D1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F76466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ude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78ABD2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5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B648A87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33321892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313F5B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raslovje</w:t>
            </w:r>
            <w:proofErr w:type="spellEnd"/>
          </w:p>
          <w:p w14:paraId="6FC66DFB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A7623BB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5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14585F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0D57EFB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3E574D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Cerje Samoborsko</w:t>
            </w:r>
          </w:p>
          <w:p w14:paraId="34BFB00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VD-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8D19DB1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6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C9B6744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471AC8E6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97556E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rhovčak</w:t>
            </w:r>
            <w:proofErr w:type="spellEnd"/>
          </w:p>
          <w:p w14:paraId="1592943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34D98DD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6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2EE32AC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159140A0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99A064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</w:rPr>
            </w:pPr>
            <w:r w:rsidRPr="00C96D84">
              <w:rPr>
                <w:rFonts w:ascii="Arial Narrow" w:hAnsi="Arial Narrow" w:cs="Calibri"/>
                <w:b w:val="0"/>
              </w:rPr>
              <w:t>Veliki i Mali Lipovec</w:t>
            </w:r>
          </w:p>
          <w:p w14:paraId="54EFD31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Šoićeve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kuć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F83135F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1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28AE573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6</w:t>
            </w:r>
          </w:p>
        </w:tc>
      </w:tr>
      <w:tr w:rsidR="00C96D84" w:rsidRPr="00C96D84" w14:paraId="044D5BF0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0068F76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  <w:proofErr w:type="spellEnd"/>
          </w:p>
          <w:p w14:paraId="55E88DA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/ Gregurić Breg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58FFC77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1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FD5488F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 - 18</w:t>
            </w:r>
          </w:p>
        </w:tc>
      </w:tr>
      <w:tr w:rsidR="00C96D84" w:rsidRPr="00C96D84" w14:paraId="0A9588C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6CCAC5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lani Dol</w:t>
            </w:r>
          </w:p>
          <w:p w14:paraId="14FBD77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8534D1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1.5.</w:t>
            </w:r>
          </w:p>
        </w:tc>
        <w:tc>
          <w:tcPr>
            <w:tcW w:w="2627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7E7D4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 - 20</w:t>
            </w:r>
          </w:p>
        </w:tc>
      </w:tr>
    </w:tbl>
    <w:p w14:paraId="4B9E8B9D" w14:textId="77777777" w:rsidR="00C96D84" w:rsidRPr="00E92868" w:rsidRDefault="00C96D84" w:rsidP="00E92868"/>
    <w:sectPr w:rsidR="00C96D84" w:rsidRPr="00E92868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86A28" w14:textId="77777777" w:rsidR="003C5FE7" w:rsidRDefault="003C5FE7">
      <w:r>
        <w:separator/>
      </w:r>
    </w:p>
    <w:p w14:paraId="49DD7ABD" w14:textId="77777777" w:rsidR="003C5FE7" w:rsidRDefault="003C5FE7"/>
  </w:endnote>
  <w:endnote w:type="continuationSeparator" w:id="0">
    <w:p w14:paraId="1F0C553C" w14:textId="77777777" w:rsidR="003C5FE7" w:rsidRDefault="003C5FE7">
      <w:r>
        <w:continuationSeparator/>
      </w:r>
    </w:p>
    <w:p w14:paraId="372E8F0D" w14:textId="77777777" w:rsidR="003C5FE7" w:rsidRDefault="003C5F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C96D84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C96D84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C96D84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36203" w14:textId="77777777" w:rsidR="003C5FE7" w:rsidRDefault="003C5FE7">
      <w:r>
        <w:separator/>
      </w:r>
    </w:p>
    <w:p w14:paraId="28A3E97A" w14:textId="77777777" w:rsidR="003C5FE7" w:rsidRDefault="003C5FE7"/>
  </w:footnote>
  <w:footnote w:type="continuationSeparator" w:id="0">
    <w:p w14:paraId="56EEA406" w14:textId="77777777" w:rsidR="003C5FE7" w:rsidRDefault="003C5FE7">
      <w:r>
        <w:continuationSeparator/>
      </w:r>
    </w:p>
    <w:p w14:paraId="1C175525" w14:textId="77777777" w:rsidR="003C5FE7" w:rsidRDefault="003C5F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C96D8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C96D84">
      <w:rPr>
        <w:b/>
        <w:noProof/>
        <w:color w:val="000000"/>
        <w:sz w:val="16"/>
        <w:szCs w:val="16"/>
      </w:rPr>
      <w:t>www.</w:t>
    </w:r>
    <w:r w:rsidR="003D3909" w:rsidRPr="00C96D84">
      <w:rPr>
        <w:b/>
        <w:noProof/>
        <w:color w:val="000000"/>
        <w:sz w:val="16"/>
        <w:szCs w:val="16"/>
      </w:rPr>
      <w:t>komunalac-</w:t>
    </w:r>
    <w:r w:rsidR="00C55FA1" w:rsidRPr="00C96D84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C96D8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C96D84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C96D8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C96D84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10150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482869">
    <w:abstractNumId w:val="6"/>
  </w:num>
  <w:num w:numId="3" w16cid:durableId="1951274859">
    <w:abstractNumId w:val="0"/>
  </w:num>
  <w:num w:numId="4" w16cid:durableId="97608254">
    <w:abstractNumId w:val="2"/>
  </w:num>
  <w:num w:numId="5" w16cid:durableId="1404714483">
    <w:abstractNumId w:val="3"/>
  </w:num>
  <w:num w:numId="6" w16cid:durableId="526136482">
    <w:abstractNumId w:val="1"/>
  </w:num>
  <w:num w:numId="7" w16cid:durableId="6928094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C5FE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6D84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1E32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C96D84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C96D8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98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1-31T11:12:00Z</cp:lastPrinted>
  <dcterms:created xsi:type="dcterms:W3CDTF">2022-05-02T05:30:00Z</dcterms:created>
  <dcterms:modified xsi:type="dcterms:W3CDTF">2022-05-02T05:30:00Z</dcterms:modified>
</cp:coreProperties>
</file>